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176347F2" w:rsidR="00071896" w:rsidRPr="00463427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  <w:lang w:val="vi-VN"/>
              </w:rPr>
            </w:pPr>
            <w:r>
              <w:rPr>
                <w:rFonts w:ascii="Calibri" w:hAnsi="Calibri" w:cs="Calibri"/>
              </w:rPr>
              <w:t>0</w:t>
            </w:r>
            <w:r w:rsidR="007D12C7">
              <w:rPr>
                <w:rFonts w:ascii="Calibri" w:hAnsi="Calibri" w:cs="Calibri"/>
                <w:lang w:val="vi-VN"/>
              </w:rPr>
              <w:t>3</w:t>
            </w:r>
            <w:r>
              <w:rPr>
                <w:rFonts w:ascii="Calibri" w:hAnsi="Calibri" w:cs="Calibri"/>
              </w:rPr>
              <w:t>/</w:t>
            </w:r>
            <w:r w:rsidR="0035360B">
              <w:rPr>
                <w:rFonts w:ascii="Calibri" w:hAnsi="Calibri" w:cs="Calibri"/>
              </w:rPr>
              <w:t>25</w:t>
            </w:r>
            <w:r>
              <w:rPr>
                <w:rFonts w:ascii="Calibri" w:hAnsi="Calibri" w:cs="Calibri"/>
              </w:rPr>
              <w:t xml:space="preserve">/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Zoom</w:t>
            </w:r>
            <w:r w:rsidR="00463427">
              <w:rPr>
                <w:rFonts w:ascii="Calibri" w:hAnsi="Calibri" w:cs="Calibri"/>
                <w:lang w:val="vi-VN"/>
              </w:rPr>
              <w:t xml:space="preserve">, </w:t>
            </w:r>
            <w:r w:rsidR="00684529">
              <w:rPr>
                <w:rFonts w:ascii="Calibri" w:hAnsi="Calibri" w:cs="Calibri"/>
                <w:lang w:val="vi-VN"/>
              </w:rPr>
              <w:t>2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684529">
              <w:rPr>
                <w:rFonts w:ascii="Calibri" w:hAnsi="Calibri" w:cs="Calibri"/>
                <w:lang w:val="vi-VN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0 – </w:t>
            </w:r>
            <w:r w:rsidR="00684529">
              <w:rPr>
                <w:rFonts w:ascii="Calibri" w:hAnsi="Calibri" w:cs="Calibri"/>
                <w:lang w:val="vi-VN"/>
              </w:rPr>
              <w:t>3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684529">
              <w:rPr>
                <w:rFonts w:ascii="Calibri" w:hAnsi="Calibri" w:cs="Calibri"/>
                <w:lang w:val="vi-VN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0 </w:t>
            </w:r>
            <w:r w:rsidR="00684529">
              <w:rPr>
                <w:rFonts w:ascii="Calibri" w:hAnsi="Calibri" w:cs="Calibri"/>
                <w:lang w:val="vi-VN"/>
              </w:rPr>
              <w:t>P</w:t>
            </w:r>
            <w:r w:rsidR="00463427">
              <w:rPr>
                <w:rFonts w:ascii="Calibri" w:hAnsi="Calibri" w:cs="Calibri"/>
                <w:lang w:val="vi-VN"/>
              </w:rPr>
              <w:t xml:space="preserve">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4792"/>
        <w:gridCol w:w="5378"/>
      </w:tblGrid>
      <w:tr w:rsidR="00054C18" w:rsidRPr="00FD58C3" w14:paraId="3F16B01F" w14:textId="333A28DA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  <w:gridSpan w:val="2"/>
          </w:tcPr>
          <w:p w14:paraId="593E0311" w14:textId="6B0FABBA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</w:tr>
      <w:tr w:rsidR="00054C18" w:rsidRPr="00FD58C3" w14:paraId="3F3EB47A" w14:textId="3B089524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1CC8CB5" w14:textId="78FD1583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534E6A7B" w14:textId="5C1205D5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</w:tr>
      <w:tr w:rsidR="00054C18" w:rsidRPr="00FD58C3" w14:paraId="23CBADF3" w14:textId="0257D9D0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0B0A58B" w14:textId="6C22D6A7" w:rsidR="00054C18" w:rsidRPr="006E76A0" w:rsidRDefault="00684529" w:rsidP="00657468">
            <w:pPr>
              <w:tabs>
                <w:tab w:val="center" w:pos="4320"/>
                <w:tab w:val="right" w:pos="8640"/>
              </w:tabs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Joe Sace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7F4BADF7" w14:textId="48856761" w:rsidR="00054C18" w:rsidRPr="003C3F96" w:rsidRDefault="00054C18" w:rsidP="003C3F96">
            <w:r w:rsidRPr="003C3F96">
              <w:t xml:space="preserve">Ammar </w:t>
            </w:r>
            <w:proofErr w:type="spellStart"/>
            <w:r w:rsidRPr="003C3F96">
              <w:t>Lokhandwala</w:t>
            </w:r>
            <w:proofErr w:type="spellEnd"/>
          </w:p>
        </w:tc>
      </w:tr>
      <w:tr w:rsidR="00054C18" w:rsidRPr="00FD58C3" w14:paraId="10991975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8705C63" w14:textId="37927E2D" w:rsidR="00054C18" w:rsidRPr="007D12C7" w:rsidRDefault="00684529" w:rsidP="0007138C">
            <w:pPr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Umera Kh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678C68B0" w14:textId="1D25E206" w:rsidR="00054C18" w:rsidRPr="003C3F96" w:rsidRDefault="00054C18" w:rsidP="003C3F96">
            <w:r w:rsidRPr="003C3F96">
              <w:t xml:space="preserve">Maria </w:t>
            </w:r>
            <w:proofErr w:type="spellStart"/>
            <w:r w:rsidRPr="003C3F96">
              <w:t>Frausto</w:t>
            </w:r>
            <w:proofErr w:type="spellEnd"/>
          </w:p>
        </w:tc>
      </w:tr>
      <w:tr w:rsidR="00054C18" w:rsidRPr="00FD58C3" w14:paraId="1CFFC113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0A36157E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419F72B1" w14:textId="0BF444B2" w:rsidR="00054C18" w:rsidRPr="003C3F96" w:rsidRDefault="00054C18" w:rsidP="003C3F96">
            <w:r w:rsidRPr="003C3F96">
              <w:t xml:space="preserve">Michael </w:t>
            </w:r>
            <w:proofErr w:type="spellStart"/>
            <w:r w:rsidRPr="003C3F96">
              <w:t>Gurch</w:t>
            </w:r>
            <w:proofErr w:type="spellEnd"/>
          </w:p>
        </w:tc>
      </w:tr>
      <w:tr w:rsidR="00054C18" w:rsidRPr="00FD58C3" w14:paraId="1FF37178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CF5F2D0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22AB47EF" w14:textId="58B44D65" w:rsidR="00054C18" w:rsidRPr="003C3F96" w:rsidRDefault="00054C18" w:rsidP="003C3F96">
            <w:r w:rsidRPr="003C3F96">
              <w:t xml:space="preserve">Victoria </w:t>
            </w:r>
            <w:proofErr w:type="spellStart"/>
            <w:r w:rsidRPr="003C3F96">
              <w:t>Sheraden</w:t>
            </w:r>
            <w:proofErr w:type="spellEnd"/>
          </w:p>
        </w:tc>
      </w:tr>
      <w:tr w:rsidR="006E76A0" w:rsidRPr="00FD58C3" w14:paraId="5C659F26" w14:textId="77777777" w:rsidTr="006E76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1492CD2F" w14:textId="77777777" w:rsidR="006E76A0" w:rsidRPr="00FD58C3" w:rsidRDefault="006E76A0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auto"/>
          </w:tcPr>
          <w:p w14:paraId="5ED64017" w14:textId="4A0DE1C6" w:rsidR="006E76A0" w:rsidRPr="006E76A0" w:rsidRDefault="006E76A0" w:rsidP="003C3F96">
            <w:pPr>
              <w:rPr>
                <w:lang w:val="vi-VN"/>
              </w:rPr>
            </w:pPr>
            <w:r>
              <w:rPr>
                <w:lang w:val="vi-VN"/>
              </w:rPr>
              <w:t>Vivian Bui</w:t>
            </w:r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72EA7ADB" w14:textId="49511E73" w:rsidR="009C704B" w:rsidRDefault="00F22EED" w:rsidP="00D15C04">
      <w:pPr>
        <w:pStyle w:val="ListParagraph"/>
        <w:numPr>
          <w:ilvl w:val="0"/>
          <w:numId w:val="3"/>
        </w:numPr>
        <w:ind w:left="360"/>
        <w:rPr>
          <w:rFonts w:cs="Calibri"/>
          <w:color w:val="000000" w:themeColor="text1"/>
        </w:rPr>
      </w:pPr>
      <w:r w:rsidRPr="006E76A0">
        <w:rPr>
          <w:rFonts w:cs="Calibri"/>
          <w:b/>
          <w:bCs/>
          <w:color w:val="000000" w:themeColor="text1"/>
        </w:rPr>
        <w:t>Current Trello Board</w:t>
      </w:r>
      <w:r w:rsidRPr="006E76A0">
        <w:rPr>
          <w:rFonts w:cs="Calibri"/>
          <w:color w:val="000000" w:themeColor="text1"/>
        </w:rPr>
        <w:t xml:space="preserve"> </w:t>
      </w:r>
    </w:p>
    <w:p w14:paraId="4809FC4A" w14:textId="633F406C" w:rsidR="003461AD" w:rsidRPr="006E76A0" w:rsidRDefault="003461AD" w:rsidP="003461AD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Meetings: </w:t>
      </w:r>
    </w:p>
    <w:p w14:paraId="6687772C" w14:textId="2CD953C9" w:rsidR="00B91D09" w:rsidRDefault="003461AD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2870172B" wp14:editId="67F5E43D">
            <wp:extent cx="5460274" cy="3412671"/>
            <wp:effectExtent l="0" t="0" r="127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7703" cy="3429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03482" w14:textId="77777777" w:rsidR="003461AD" w:rsidRDefault="003461AD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Project Charter: </w:t>
      </w:r>
    </w:p>
    <w:p w14:paraId="06F64661" w14:textId="55C5957D" w:rsidR="00684529" w:rsidRDefault="003461AD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lastRenderedPageBreak/>
        <w:drawing>
          <wp:inline distT="0" distB="0" distL="0" distR="0" wp14:anchorId="1804CD68" wp14:editId="5D6B8A62">
            <wp:extent cx="5461907" cy="3413693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96850" cy="3435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Calibri"/>
          <w:color w:val="000000" w:themeColor="text1"/>
        </w:rPr>
        <w:t xml:space="preserve"> </w:t>
      </w:r>
    </w:p>
    <w:p w14:paraId="4B2FD071" w14:textId="1D3434F8" w:rsidR="003461AD" w:rsidRPr="00463427" w:rsidRDefault="003461AD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Development: </w:t>
      </w:r>
    </w:p>
    <w:p w14:paraId="449B0110" w14:textId="3B2043EE" w:rsidR="00463427" w:rsidRDefault="003461AD" w:rsidP="00463427">
      <w:pPr>
        <w:pStyle w:val="ListParagraph"/>
        <w:spacing w:after="0" w:line="240" w:lineRule="auto"/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FDAE830" wp14:editId="070E34DA">
            <wp:extent cx="5502729" cy="3439206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18143" cy="34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A41A0" w14:textId="4272AE71" w:rsidR="009C704B" w:rsidRPr="00ED5177" w:rsidRDefault="009C704B" w:rsidP="006E76A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 w:rsidRPr="00ED5177">
        <w:rPr>
          <w:b/>
          <w:bCs/>
        </w:rPr>
        <w:t xml:space="preserve">Discussion Agenda </w:t>
      </w:r>
    </w:p>
    <w:p w14:paraId="33ADEF15" w14:textId="2569EB29" w:rsidR="00684529" w:rsidRPr="00684529" w:rsidRDefault="003461AD" w:rsidP="006E76A0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b/>
          <w:bCs/>
        </w:rPr>
      </w:pPr>
      <w:r>
        <w:t>Review Charter Report</w:t>
      </w:r>
    </w:p>
    <w:p w14:paraId="7AE9E330" w14:textId="201D7F85" w:rsidR="00684529" w:rsidRPr="00A139FC" w:rsidRDefault="003461AD" w:rsidP="006E76A0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 xml:space="preserve">Solution Discussion – Demo Might Network &amp; Introduce </w:t>
      </w:r>
      <w:proofErr w:type="spellStart"/>
      <w:r>
        <w:t>Wordpress</w:t>
      </w:r>
      <w:proofErr w:type="spellEnd"/>
    </w:p>
    <w:p w14:paraId="2CB25A2C" w14:textId="0C5A4500" w:rsidR="00A139FC" w:rsidRPr="00A139FC" w:rsidRDefault="003461AD" w:rsidP="006E76A0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 xml:space="preserve">Sign-off Trello </w:t>
      </w:r>
    </w:p>
    <w:p w14:paraId="531E6D6C" w14:textId="77777777" w:rsidR="009C704B" w:rsidRPr="0068008C" w:rsidRDefault="009C704B" w:rsidP="009C704B">
      <w:pPr>
        <w:rPr>
          <w:b/>
          <w:bCs/>
        </w:rPr>
      </w:pPr>
    </w:p>
    <w:p w14:paraId="16493CE6" w14:textId="5AF34A35" w:rsidR="009C704B" w:rsidRPr="00FB56D4" w:rsidRDefault="009C704B" w:rsidP="00FB56D4">
      <w:pPr>
        <w:pStyle w:val="ListParagraph"/>
        <w:ind w:left="360"/>
      </w:pPr>
    </w:p>
    <w:sectPr w:rsidR="009C704B" w:rsidRPr="00FB56D4" w:rsidSect="00E23351">
      <w:headerReference w:type="default" r:id="rId11"/>
      <w:footerReference w:type="default" r:id="rId12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2F439" w14:textId="77777777" w:rsidR="00D9330F" w:rsidRDefault="00D9330F">
      <w:r>
        <w:separator/>
      </w:r>
    </w:p>
  </w:endnote>
  <w:endnote w:type="continuationSeparator" w:id="0">
    <w:p w14:paraId="49CBB37F" w14:textId="77777777" w:rsidR="00D9330F" w:rsidRDefault="00D933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0D4C2" w14:textId="77777777" w:rsidR="00D9330F" w:rsidRDefault="00D9330F">
      <w:r>
        <w:separator/>
      </w:r>
    </w:p>
  </w:footnote>
  <w:footnote w:type="continuationSeparator" w:id="0">
    <w:p w14:paraId="1321F75A" w14:textId="77777777" w:rsidR="00D9330F" w:rsidRDefault="00D933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81358"/>
    <w:multiLevelType w:val="hybridMultilevel"/>
    <w:tmpl w:val="53B2431E"/>
    <w:lvl w:ilvl="0" w:tplc="E48A1A7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45F"/>
    <w:multiLevelType w:val="hybridMultilevel"/>
    <w:tmpl w:val="7520B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F0DA4"/>
    <w:multiLevelType w:val="hybridMultilevel"/>
    <w:tmpl w:val="BCB86D02"/>
    <w:lvl w:ilvl="0" w:tplc="EA8223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5E3"/>
    <w:multiLevelType w:val="hybridMultilevel"/>
    <w:tmpl w:val="EA148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B02F97"/>
    <w:multiLevelType w:val="hybridMultilevel"/>
    <w:tmpl w:val="9D3803C4"/>
    <w:lvl w:ilvl="0" w:tplc="ADFAFB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4647BE"/>
    <w:multiLevelType w:val="hybridMultilevel"/>
    <w:tmpl w:val="42A6307A"/>
    <w:lvl w:ilvl="0" w:tplc="33F8310A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F757B7"/>
    <w:multiLevelType w:val="hybridMultilevel"/>
    <w:tmpl w:val="A5F2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924FD7"/>
    <w:multiLevelType w:val="hybridMultilevel"/>
    <w:tmpl w:val="89AAA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7683401">
    <w:abstractNumId w:val="1"/>
  </w:num>
  <w:num w:numId="2" w16cid:durableId="1264726282">
    <w:abstractNumId w:val="8"/>
  </w:num>
  <w:num w:numId="3" w16cid:durableId="656619126">
    <w:abstractNumId w:val="0"/>
  </w:num>
  <w:num w:numId="4" w16cid:durableId="83573901">
    <w:abstractNumId w:val="5"/>
  </w:num>
  <w:num w:numId="5" w16cid:durableId="286786811">
    <w:abstractNumId w:val="10"/>
  </w:num>
  <w:num w:numId="6" w16cid:durableId="1545949109">
    <w:abstractNumId w:val="2"/>
  </w:num>
  <w:num w:numId="7" w16cid:durableId="1722708851">
    <w:abstractNumId w:val="7"/>
  </w:num>
  <w:num w:numId="8" w16cid:durableId="1186941512">
    <w:abstractNumId w:val="6"/>
  </w:num>
  <w:num w:numId="9" w16cid:durableId="342245903">
    <w:abstractNumId w:val="9"/>
  </w:num>
  <w:num w:numId="10" w16cid:durableId="852260074">
    <w:abstractNumId w:val="3"/>
  </w:num>
  <w:num w:numId="11" w16cid:durableId="203255854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4258"/>
    <w:rsid w:val="00110EB0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858F6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41F1B"/>
    <w:rsid w:val="002560DC"/>
    <w:rsid w:val="00275AC9"/>
    <w:rsid w:val="002861AF"/>
    <w:rsid w:val="002904C8"/>
    <w:rsid w:val="002D0336"/>
    <w:rsid w:val="002D7599"/>
    <w:rsid w:val="002D77B3"/>
    <w:rsid w:val="002F28C6"/>
    <w:rsid w:val="002F50BE"/>
    <w:rsid w:val="002F63F9"/>
    <w:rsid w:val="003048F0"/>
    <w:rsid w:val="00307BB4"/>
    <w:rsid w:val="00310A61"/>
    <w:rsid w:val="003146FB"/>
    <w:rsid w:val="0033327C"/>
    <w:rsid w:val="00336419"/>
    <w:rsid w:val="003366C4"/>
    <w:rsid w:val="00341D98"/>
    <w:rsid w:val="003461AD"/>
    <w:rsid w:val="0035360B"/>
    <w:rsid w:val="00357844"/>
    <w:rsid w:val="003602C0"/>
    <w:rsid w:val="0036244E"/>
    <w:rsid w:val="00363DFA"/>
    <w:rsid w:val="00367BA4"/>
    <w:rsid w:val="003711C1"/>
    <w:rsid w:val="00385025"/>
    <w:rsid w:val="00386224"/>
    <w:rsid w:val="003967E4"/>
    <w:rsid w:val="003A5863"/>
    <w:rsid w:val="003A5AF4"/>
    <w:rsid w:val="003C0D41"/>
    <w:rsid w:val="003C3F96"/>
    <w:rsid w:val="003C7CF8"/>
    <w:rsid w:val="003D0755"/>
    <w:rsid w:val="003D2386"/>
    <w:rsid w:val="003D7C40"/>
    <w:rsid w:val="003E2E1F"/>
    <w:rsid w:val="003E42BE"/>
    <w:rsid w:val="003F1E5F"/>
    <w:rsid w:val="003F485D"/>
    <w:rsid w:val="003F5201"/>
    <w:rsid w:val="00402F49"/>
    <w:rsid w:val="004051F4"/>
    <w:rsid w:val="00413D58"/>
    <w:rsid w:val="00425F8B"/>
    <w:rsid w:val="00426692"/>
    <w:rsid w:val="0044638C"/>
    <w:rsid w:val="004560E7"/>
    <w:rsid w:val="004621BA"/>
    <w:rsid w:val="00463427"/>
    <w:rsid w:val="00482C8C"/>
    <w:rsid w:val="00485F53"/>
    <w:rsid w:val="00491B21"/>
    <w:rsid w:val="00494448"/>
    <w:rsid w:val="00495A88"/>
    <w:rsid w:val="004A3822"/>
    <w:rsid w:val="004A3AC0"/>
    <w:rsid w:val="004A794B"/>
    <w:rsid w:val="004B1E6E"/>
    <w:rsid w:val="004B4CC1"/>
    <w:rsid w:val="004D7CDF"/>
    <w:rsid w:val="004E394A"/>
    <w:rsid w:val="00506C72"/>
    <w:rsid w:val="00507346"/>
    <w:rsid w:val="00512653"/>
    <w:rsid w:val="005201B7"/>
    <w:rsid w:val="005309EA"/>
    <w:rsid w:val="00545EE6"/>
    <w:rsid w:val="0055432C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D6BAC"/>
    <w:rsid w:val="005E5EFF"/>
    <w:rsid w:val="005E5F53"/>
    <w:rsid w:val="00601728"/>
    <w:rsid w:val="006058C0"/>
    <w:rsid w:val="006263BB"/>
    <w:rsid w:val="00627075"/>
    <w:rsid w:val="006370C8"/>
    <w:rsid w:val="00643B22"/>
    <w:rsid w:val="00647505"/>
    <w:rsid w:val="00647F2F"/>
    <w:rsid w:val="00652277"/>
    <w:rsid w:val="00657468"/>
    <w:rsid w:val="006641F2"/>
    <w:rsid w:val="0066506C"/>
    <w:rsid w:val="006650D2"/>
    <w:rsid w:val="00666079"/>
    <w:rsid w:val="00670321"/>
    <w:rsid w:val="00676E97"/>
    <w:rsid w:val="00682614"/>
    <w:rsid w:val="00684529"/>
    <w:rsid w:val="006B214D"/>
    <w:rsid w:val="006B7310"/>
    <w:rsid w:val="006C00BC"/>
    <w:rsid w:val="006C4563"/>
    <w:rsid w:val="006E300C"/>
    <w:rsid w:val="006E76A0"/>
    <w:rsid w:val="006F37F1"/>
    <w:rsid w:val="006F7345"/>
    <w:rsid w:val="007167C4"/>
    <w:rsid w:val="00717A54"/>
    <w:rsid w:val="007243AC"/>
    <w:rsid w:val="007262B1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955CA"/>
    <w:rsid w:val="007A4D3B"/>
    <w:rsid w:val="007A69E8"/>
    <w:rsid w:val="007B2C3F"/>
    <w:rsid w:val="007B346D"/>
    <w:rsid w:val="007C6D03"/>
    <w:rsid w:val="007D0DAC"/>
    <w:rsid w:val="007D12C7"/>
    <w:rsid w:val="007D1DA3"/>
    <w:rsid w:val="007D281E"/>
    <w:rsid w:val="007D7A5F"/>
    <w:rsid w:val="007F0FD0"/>
    <w:rsid w:val="008010C0"/>
    <w:rsid w:val="0081464F"/>
    <w:rsid w:val="00823D22"/>
    <w:rsid w:val="00835AD6"/>
    <w:rsid w:val="00850288"/>
    <w:rsid w:val="00851BC4"/>
    <w:rsid w:val="008537D5"/>
    <w:rsid w:val="00864FE2"/>
    <w:rsid w:val="0087048B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3313D"/>
    <w:rsid w:val="00941F26"/>
    <w:rsid w:val="00955809"/>
    <w:rsid w:val="00956E34"/>
    <w:rsid w:val="00966EA6"/>
    <w:rsid w:val="009770E3"/>
    <w:rsid w:val="009909FD"/>
    <w:rsid w:val="009B467B"/>
    <w:rsid w:val="009C0C84"/>
    <w:rsid w:val="009C6D79"/>
    <w:rsid w:val="009C704B"/>
    <w:rsid w:val="009D124E"/>
    <w:rsid w:val="009D308E"/>
    <w:rsid w:val="00A139FC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AF6684"/>
    <w:rsid w:val="00B10851"/>
    <w:rsid w:val="00B11412"/>
    <w:rsid w:val="00B118CA"/>
    <w:rsid w:val="00B15356"/>
    <w:rsid w:val="00B16898"/>
    <w:rsid w:val="00B432F5"/>
    <w:rsid w:val="00B5348B"/>
    <w:rsid w:val="00B57E06"/>
    <w:rsid w:val="00B61B82"/>
    <w:rsid w:val="00B6287F"/>
    <w:rsid w:val="00B655EF"/>
    <w:rsid w:val="00B6574B"/>
    <w:rsid w:val="00B91D09"/>
    <w:rsid w:val="00BA0B18"/>
    <w:rsid w:val="00BA4E9F"/>
    <w:rsid w:val="00BB0353"/>
    <w:rsid w:val="00BD468D"/>
    <w:rsid w:val="00BE246A"/>
    <w:rsid w:val="00C00F78"/>
    <w:rsid w:val="00C106C0"/>
    <w:rsid w:val="00C24BA2"/>
    <w:rsid w:val="00C31637"/>
    <w:rsid w:val="00C31C4A"/>
    <w:rsid w:val="00C32D26"/>
    <w:rsid w:val="00C5044D"/>
    <w:rsid w:val="00C621C2"/>
    <w:rsid w:val="00C819B0"/>
    <w:rsid w:val="00C837A6"/>
    <w:rsid w:val="00C94E32"/>
    <w:rsid w:val="00CA7684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330F"/>
    <w:rsid w:val="00D96822"/>
    <w:rsid w:val="00DA7766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6583D"/>
    <w:rsid w:val="00EA32C6"/>
    <w:rsid w:val="00EB4ABC"/>
    <w:rsid w:val="00EC3DB8"/>
    <w:rsid w:val="00EC6201"/>
    <w:rsid w:val="00ED7C1A"/>
    <w:rsid w:val="00EE2680"/>
    <w:rsid w:val="00EE5BAF"/>
    <w:rsid w:val="00EF137B"/>
    <w:rsid w:val="00EF6C2F"/>
    <w:rsid w:val="00F0066E"/>
    <w:rsid w:val="00F074B8"/>
    <w:rsid w:val="00F101B9"/>
    <w:rsid w:val="00F174AD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2C75"/>
    <w:rsid w:val="00F7594E"/>
    <w:rsid w:val="00F805D3"/>
    <w:rsid w:val="00F92C32"/>
    <w:rsid w:val="00FA2999"/>
    <w:rsid w:val="00FA493D"/>
    <w:rsid w:val="00FB0398"/>
    <w:rsid w:val="00FB56D4"/>
    <w:rsid w:val="00FC2C5F"/>
    <w:rsid w:val="00FC3C95"/>
    <w:rsid w:val="00FC44D9"/>
    <w:rsid w:val="00FD33FF"/>
    <w:rsid w:val="00FD3503"/>
    <w:rsid w:val="00FD58C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0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2</cp:revision>
  <cp:lastPrinted>2005-05-27T20:03:00Z</cp:lastPrinted>
  <dcterms:created xsi:type="dcterms:W3CDTF">2022-03-25T02:57:00Z</dcterms:created>
  <dcterms:modified xsi:type="dcterms:W3CDTF">2022-03-25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